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ystems Engineer position at your esteemed organization in Kazakhstan Almaty. With a deep passion for technology and a proven track record of designing, implementing, and maintaining complex systems, I am confident in my ability to contribute effectively to your team. As a highly motivated professional with over [X years] of experience in systems engineering, I have consistently delivered solutions that align with organizational goals while adapting to the dynamic demands of the tech industry. This opportunity in Kazakhstan Almaty represents an exciting step forward, and I am eager to bring my expertise to a region that is rapidly embracing innovation and digital transformation.</w:t>
      </w:r>
    </w:p>
    <w:p>
      <w:pPr>
        <w:pStyle w:val="BodyText"/>
      </w:pPr>
      <w:r>
        <w:t xml:space="preserve">As a Systems Engineer, my career has been defined by a commitment to solving complex technical challenges while ensuring seamless integration of hardware, software, and network infrastructure. In my previous roles at [Previous Company Names], I specialized in designing scalable IT architectures, optimizing cloud-based solutions, and managing end-to-end system deployments. These experiences have equipped me with the technical acumen and leadership skills necessary to thrive in environments where reliability, efficiency, and innovation are paramount. Whether it was troubleshooting critical system failures or collaborating with cross-functional teams to implement cutting-edge technologies, I have always approached my work with a problem-solving mindset and a focus on delivering measurable results.</w:t>
      </w:r>
    </w:p>
    <w:p>
      <w:pPr>
        <w:pStyle w:val="BodyText"/>
      </w:pPr>
      <w:r>
        <w:t xml:space="preserve">Kazakhstan Almaty, as a growing hub for technology and business in Central Asia, presents unique opportunities for systems engineers to drive impactful projects that shape the future of digital infrastructure. The city’s strategic location, combined with its burgeoning tech ecosystem, makes it an ideal environment for professionals who are passionate about leveraging technology to solve real-world problems. I am particularly drawn to the opportunity to work with organizations that prioritize innovation and are committed to advancing the region’s digital economy. My experience in managing large-scale IT systems and my ability to adapt to diverse technical landscapes make me well-suited for the challenges and opportunities that come with working in Kazakhstan Almaty.</w:t>
      </w:r>
    </w:p>
    <w:p>
      <w:pPr>
        <w:pStyle w:val="BodyText"/>
      </w:pPr>
      <w:r>
        <w:t xml:space="preserve">One of my key strengths as a Systems Engineer is my ability to bridge the gap between technical complexity and business objectives. I understand that systems engineering is not just about deploying technology but also about aligning it with organizational goals. For example, in a recent project at [Previous Company], I led the implementation of a hybrid cloud solution that reduced operational costs by 30% while improving system reliability. This project required close collaboration with stakeholders across departments, ensuring that technical decisions aligned with business needs. My approach is rooted in continuous learning and staying ahead of industry trends, which has allowed me to stay at the forefront of emerging technologies such as AI-driven systems, edge computing, and cybersecurity frameworks.</w:t>
      </w:r>
    </w:p>
    <w:p>
      <w:pPr>
        <w:pStyle w:val="BodyText"/>
      </w:pPr>
      <w:r>
        <w:t xml:space="preserve">Working in Kazakhstan Almaty would allow me to contribute to a region that is increasingly investing in digital infrastructure. From smart city initiatives to advancements in telecommunications and data centers, there are numerous opportunities for systems engineers to make a meaningful impact. My background in system design, network optimization, and cloud computing positions me to support these efforts while adapting to the specific requirements of the local market. I am also keenly aware of the importance of cultural sensitivity and collaboration when working in international environments, which has been a cornerstone of my professional philosophy.</w:t>
      </w:r>
    </w:p>
    <w:p>
      <w:pPr>
        <w:pStyle w:val="BodyText"/>
      </w:pPr>
      <w:r>
        <w:t xml:space="preserve">What excites me most about this role is the chance to work alongside a team that values technical excellence and innovation. I thrive in fast-paced, collaborative settings where I can leverage my skills to solve complex problems and drive results. My experience with tools such as [List of Tools/Technologies, e.g., AWS, VMware, Docker, etc.] has enabled me to streamline operations and enhance system performance. Additionally, my strong communication skills allow me to articulate technical concepts clearly to non-technical stakeholders, ensuring that projects remain aligned with broader organizational objectives.</w:t>
      </w:r>
    </w:p>
    <w:p>
      <w:pPr>
        <w:pStyle w:val="BodyText"/>
      </w:pPr>
      <w:r>
        <w:t xml:space="preserve">I am particularly impressed by your organization’s commitment to [Mention Specific Value or Project of the Company, e.g., "advancing digital transformation in Central Asia" or "building resilient IT infrastructures"]. As a Systems Engineer, I am eager to contribute my expertise to such initiatives and support the growth of your team. I am confident that my technical background, combined with my passion for innovation, makes me a strong fit for this role. I would welcome the opportunity to discuss how my skills and experiences align with your needs.</w:t>
      </w:r>
    </w:p>
    <w:p>
      <w:pPr>
        <w:pStyle w:val="BodyText"/>
      </w:pPr>
      <w:r>
        <w:t xml:space="preserve">Thank you for considering my application. I look forward to the possibility of contributing to your team in Kazakhstan Almaty and helping drive the next phase of technological advancement in the region. Please feel free to contact me at [Your Phone Number] or [Your Email Address] for further discussion.</w:t>
      </w:r>
    </w:p>
    <w:p>
      <w:pPr>
        <w:pStyle w:val="BodyText"/>
      </w:pPr>
      <w:r>
        <w:t xml:space="preserve">Sincerely,</w:t>
      </w:r>
      <w:r>
        <w:br/>
      </w:r>
      <w:r>
        <w:t xml:space="preserve">[Your Full Name]</w:t>
      </w:r>
      <w:r>
        <w:br/>
      </w:r>
      <w:r>
        <w:t xml:space="preserve">[Your Contact Information]</w:t>
      </w:r>
    </w:p>
    <w:p>
      <w:pPr>
        <w:pStyle w:val="BodyText"/>
      </w:pPr>
      <w:r>
        <w:rPr>
          <w:bCs/>
          <w:b/>
        </w:rPr>
        <w:t xml:space="preserve">Keywords:</w:t>
      </w:r>
      <w:r>
        <w:t xml:space="preserve"> </w:t>
      </w:r>
      <w:r>
        <w:t xml:space="preserve">Systems Engineer, Kazakhstan Almaty, Cover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Kazakhstan Almaty</dc:title>
  <dc:creator/>
  <dc:language>en</dc:language>
  <cp:keywords/>
  <dcterms:created xsi:type="dcterms:W3CDTF">2025-12-11T06:04:47Z</dcterms:created>
  <dcterms:modified xsi:type="dcterms:W3CDTF">2025-12-11T06:04:47Z</dcterms:modified>
</cp:coreProperties>
</file>

<file path=docProps/custom.xml><?xml version="1.0" encoding="utf-8"?>
<Properties xmlns="http://schemas.openxmlformats.org/officeDocument/2006/custom-properties" xmlns:vt="http://schemas.openxmlformats.org/officeDocument/2006/docPropsVTypes"/>
</file>